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Seoul,</w:t>
      </w:r>
      <w:r>
        <w:t xml:space="preserve"> </w:t>
      </w:r>
      <w:r>
        <w:t xml:space="preserve">South</w:t>
      </w:r>
      <w:r>
        <w:t xml:space="preserve"> </w:t>
      </w:r>
      <w:r>
        <w:t xml:space="preserve">Korea</w:t>
      </w:r>
    </w:p>
    <w:bookmarkStart w:id="20" w:name="X1fdae5eb2d79df124a8394dc800a6abbe21a73d"/>
    <w:p>
      <w:pPr>
        <w:pStyle w:val="Heading1"/>
      </w:pPr>
      <w:r>
        <w:t xml:space="preserve">Personal Statement for Software Engineer Position in Seoul, South Korea</w:t>
      </w:r>
    </w:p>
    <w:p>
      <w:pPr>
        <w:pStyle w:val="FirstParagraph"/>
      </w:pPr>
      <w:r>
        <w:t xml:space="preserve">As a dedicated and innovative Software Engineer with a profound passion for technology and cultural immersion, I am excited to submit this Personal Statement as part of my application for software engineering opportunities within the dynamic tech ecosystem of Seoul, South Korea. My journey in software development has been shaped by a deep admiration for Korea's technological leadership and its unique blend of cutting-edge innovation with rich cultural heritage—a combination that makes Seoul an unparalleled destination for professional growth and meaningful contribution.</w:t>
      </w:r>
    </w:p>
    <w:p>
      <w:pPr>
        <w:pStyle w:val="BodyText"/>
      </w:pPr>
      <w:r>
        <w:t xml:space="preserve">My academic foundation in Computer Science from [University Name, e.g., KAIST or Seoul National University] provided me with rigorous training in algorithms, distributed systems, and software architecture. However, it was my internship at a Seoul-based fintech startup specializing in mobile payment solutions that ignited my commitment to contributing to South Korea’s digital transformation. Working alongside local engineers on a platform processing over 10 million daily transactions during the peak holiday season taught me the value of scalability, security, and user-centric design within Korea’s high-stakes tech environment. I witnessed firsthand how Seoul’s tech culture—where precision meets agility—fuels solutions that resonate globally while serving hyper-local needs. This experience crystallized my desire to build my career in South Korea Seoul, where technology is not just a business driver but a cornerstone of national identity.</w:t>
      </w:r>
    </w:p>
    <w:p>
      <w:pPr>
        <w:pStyle w:val="BodyText"/>
      </w:pPr>
      <w:r>
        <w:t xml:space="preserve">As a Software Engineer, I excel at developing robust backend systems using Python and Java, with proficiency in cloud infrastructure (AWS/Azure) and containerization (Docker/Kubernetes). My recent project—a real-time analytics dashboard for e-commerce platforms—demonstrated my ability to translate complex business requirements into scalable code. For instance, I optimized database query performance by 40% through indexing strategies tailored to Korea’s mobile-first user behavior, directly addressing a key challenge in Seoul’s saturated digital marketplace. I understand that successful software engineering in South Korea requires more than technical skill; it demands an awareness of local consumer patterns, regulatory nuances like the Personal Information Protection Act (PIPA), and the seamless integration of technology into daily Korean life—from Naver Maps’ navigation AI to KakaoPay’s instant payment ecosystem.</w:t>
      </w:r>
    </w:p>
    <w:p>
      <w:pPr>
        <w:pStyle w:val="BodyText"/>
      </w:pPr>
      <w:r>
        <w:t xml:space="preserve">What distinguishes my approach as a Software Engineer in Seoul is my proactive commitment to cultural fluency. I have studied Korean language fundamentals through intensive courses and actively engage with local tech communities, such as attending meetups at Seoul Innovation Hub and participating in hackathons hosted by LG U+ and SK Telecom. I recognize that technical excellence must be paired with respect for Korea’s hierarchical business culture (*jeong*) and collaborative work ethos (*han*). For example, I adapted my communication style during team projects to align with the Korean preference for indirect feedback, ensuring ideas were presented thoughtfully within group consensus frameworks. This cultural sensitivity is not merely a skill—it is a professional imperative when building software for 52 million Koreans whose digital habits and expectations differ profoundly from Western markets.</w:t>
      </w:r>
    </w:p>
    <w:p>
      <w:pPr>
        <w:pStyle w:val="BodyText"/>
      </w:pPr>
      <w:r>
        <w:t xml:space="preserve">Seoul’s status as Asia’s AI and mobility innovation hub further fuels my ambition. Companies like Samsung Next, Naver Labs, and Hyundai Motor Group are pioneering autonomous driving systems and generative AI applications that require software engineers who understand both technical complexity and societal impact. I am eager to contribute to projects where my expertise in machine learning deployment (using TensorFlow/PyTorch) could support Korea’s national AI strategy—such as developing ethical AI tools for healthcare diagnostics or smart city infrastructure. My research on optimizing low-latency APIs for real-time translation services aligns with Seoul’s vision of a "Smart City" where technology bridges language barriers and enhances quality of life.</w:t>
      </w:r>
    </w:p>
    <w:p>
      <w:pPr>
        <w:pStyle w:val="BodyText"/>
      </w:pPr>
      <w:r>
        <w:t xml:space="preserve">Beyond technical capabilities, I bring the resilience and adaptability required to thrive in Seoul’s fast-paced environment. During my time interning at a Seoul-based SaaS company, I navigated the challenges of a remote-first team across three time zones while maintaining 99.8% system uptime during peak traffic surges. This experience taught me that software engineering in South Korea demands not only coding mastery but also the ability to pivot rapidly amid policy shifts or market disruptions—a trait increasingly vital as Korea accelerates its digital economy under initiatives like the "K-Data Economy" roadmap.</w:t>
      </w:r>
    </w:p>
    <w:p>
      <w:pPr>
        <w:pStyle w:val="BodyText"/>
      </w:pPr>
      <w:r>
        <w:t xml:space="preserve">Why Seoul? Simply put, it is where global technological ambition converges with cultural depth. Unlike other tech hubs, Seoul’s ecosystem—rooted in centuries of innovation yet relentlessly forward-looking—offers an unparalleled opportunity to build software that touches millions while contributing to a nation at the forefront of human progress. My long-term vision aligns with South Korea’s "Digital New Deal" policy: to create inclusive, sustainable digital solutions that empower communities from Gangnam’s skyscrapers to rural villages. As a Software Engineer committed to ethical development, I am driven by the possibility of crafting technologies that honor Korea’s values while shaping tomorrow’s global standards.</w:t>
      </w:r>
    </w:p>
    <w:p>
      <w:pPr>
        <w:pStyle w:val="BodyText"/>
      </w:pPr>
      <w:r>
        <w:t xml:space="preserve">In this Personal Statement, I have outlined not just my technical qualifications but my deep-seated connection to South Korea Seoul as a place where engineering excellence and cultural wisdom intersect. I am ready to bring my expertise in scalable systems, cross-cultural collaboration, and user-focused innovation to your team—contributing from day one while growing alongside the world’s most dynamic tech community. I welcome the chance to discuss how my vision for software engineering can support your mission in Seoul, South Korea’s vibrant heart of technological revolution.</w:t>
      </w:r>
    </w:p>
    <w:p>
      <w:pPr>
        <w:pStyle w:val="BodyText"/>
      </w:pPr>
      <w:r>
        <w:rPr>
          <w:bCs/>
          <w:b/>
        </w:rPr>
        <w:t xml:space="preserve">Yours sincerely,</w:t>
      </w:r>
      <w:r>
        <w:br/>
      </w:r>
      <w:r>
        <w:t xml:space="preserve">[Your Full Name]</w:t>
      </w:r>
      <w:r>
        <w:br/>
      </w:r>
      <w:r>
        <w:t xml:space="preserve">Software Engineer | [Portfolio/LinkedIn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 Seoul, South Korea</dc:title>
  <dc:creator/>
  <dc:language>en</dc:language>
  <cp:keywords/>
  <dcterms:created xsi:type="dcterms:W3CDTF">2026-07-15T01:43:14Z</dcterms:created>
  <dcterms:modified xsi:type="dcterms:W3CDTF">2026-07-15T01:43:14Z</dcterms:modified>
</cp:coreProperties>
</file>

<file path=docProps/custom.xml><?xml version="1.0" encoding="utf-8"?>
<Properties xmlns="http://schemas.openxmlformats.org/officeDocument/2006/custom-properties" xmlns:vt="http://schemas.openxmlformats.org/officeDocument/2006/docPropsVTypes"/>
</file>